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om f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8 East Olive Street,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eager810@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3610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all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dl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0/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